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2AE7C" w14:textId="1B268C24" w:rsidR="00890772" w:rsidRPr="00225306" w:rsidRDefault="002627E5" w:rsidP="00225306">
      <w:pPr>
        <w:pStyle w:val="Title"/>
      </w:pPr>
      <w:r w:rsidRPr="00225306">
        <w:t>Back</w:t>
      </w:r>
      <w:r w:rsidR="000C0521" w:rsidRPr="00225306">
        <w:t>T</w:t>
      </w:r>
      <w:r w:rsidRPr="00225306">
        <w:t>rade Object Oriented Analysis and Design</w:t>
      </w:r>
    </w:p>
    <w:p w14:paraId="60DC6DB2" w14:textId="28886879" w:rsidR="002627E5" w:rsidRDefault="002627E5" w:rsidP="006E020A">
      <w:pPr>
        <w:pStyle w:val="Heading1"/>
      </w:pPr>
      <w:r>
        <w:t>Use cases</w:t>
      </w:r>
      <w:r w:rsidR="00BF75D0">
        <w:t>: Main modules</w:t>
      </w:r>
    </w:p>
    <w:p w14:paraId="335077F9" w14:textId="647A29CC" w:rsidR="00197305" w:rsidRDefault="00197305" w:rsidP="00197305">
      <w:pPr>
        <w:pStyle w:val="Heading2"/>
      </w:pPr>
      <w:r w:rsidRPr="00AB562D">
        <w:t xml:space="preserve">Generate Stockpick and </w:t>
      </w:r>
      <w:r w:rsidRPr="00AB562D">
        <w:t>a</w:t>
      </w:r>
      <w:r w:rsidRPr="00AB562D">
        <w:t>llocation for daily trading operations</w:t>
      </w:r>
    </w:p>
    <w:p w14:paraId="31176526" w14:textId="71C5D138" w:rsidR="00197305" w:rsidRDefault="00675DD2" w:rsidP="00197305">
      <w:pPr>
        <w:pStyle w:val="ListParagraph"/>
        <w:numPr>
          <w:ilvl w:val="0"/>
          <w:numId w:val="4"/>
        </w:numPr>
      </w:pPr>
      <w:hyperlink w:anchor="_dailyTradeSetUp_class" w:history="1">
        <w:r w:rsidR="00197305" w:rsidRPr="00675DD2">
          <w:rPr>
            <w:rStyle w:val="Hyperlink"/>
          </w:rPr>
          <w:t>Specify in</w:t>
        </w:r>
        <w:r w:rsidR="00197305" w:rsidRPr="00675DD2">
          <w:rPr>
            <w:rStyle w:val="Hyperlink"/>
          </w:rPr>
          <w:t>p</w:t>
        </w:r>
        <w:r w:rsidR="00197305" w:rsidRPr="00675DD2">
          <w:rPr>
            <w:rStyle w:val="Hyperlink"/>
          </w:rPr>
          <w:t>ut and setup parameters for daily trading operations</w:t>
        </w:r>
      </w:hyperlink>
    </w:p>
    <w:p w14:paraId="1344068E" w14:textId="77777777" w:rsidR="00197305" w:rsidRDefault="00197305" w:rsidP="00197305">
      <w:pPr>
        <w:pStyle w:val="ListParagraph"/>
        <w:numPr>
          <w:ilvl w:val="0"/>
          <w:numId w:val="4"/>
        </w:numPr>
      </w:pPr>
      <w:r>
        <w:t xml:space="preserve">Load data </w:t>
      </w:r>
    </w:p>
    <w:p w14:paraId="54FEA24B" w14:textId="77777777" w:rsidR="00197305" w:rsidRDefault="00197305" w:rsidP="00197305">
      <w:pPr>
        <w:pStyle w:val="ListParagraph"/>
        <w:numPr>
          <w:ilvl w:val="0"/>
          <w:numId w:val="4"/>
        </w:numPr>
      </w:pPr>
      <w:r>
        <w:t>Clean data</w:t>
      </w:r>
    </w:p>
    <w:p w14:paraId="47A509C6" w14:textId="77777777" w:rsidR="00197305" w:rsidRDefault="00197305" w:rsidP="00197305">
      <w:pPr>
        <w:pStyle w:val="ListParagraph"/>
        <w:numPr>
          <w:ilvl w:val="0"/>
          <w:numId w:val="4"/>
        </w:numPr>
      </w:pPr>
      <w:r>
        <w:t>Generate signal</w:t>
      </w:r>
    </w:p>
    <w:p w14:paraId="2174D017" w14:textId="77777777" w:rsidR="00197305" w:rsidRDefault="00197305" w:rsidP="00197305">
      <w:pPr>
        <w:pStyle w:val="ListParagraph"/>
        <w:numPr>
          <w:ilvl w:val="0"/>
          <w:numId w:val="4"/>
        </w:numPr>
      </w:pPr>
      <w:r>
        <w:t>Calculate capital allocation for stock picks</w:t>
      </w:r>
    </w:p>
    <w:p w14:paraId="195FD00F" w14:textId="77777777" w:rsidR="00197305" w:rsidRDefault="00197305" w:rsidP="00197305">
      <w:pPr>
        <w:pStyle w:val="ListParagraph"/>
        <w:numPr>
          <w:ilvl w:val="0"/>
          <w:numId w:val="4"/>
        </w:numPr>
      </w:pPr>
      <w:r>
        <w:t>Calculate # of share unit to buy, to sell and to hold for each symbol</w:t>
      </w:r>
    </w:p>
    <w:p w14:paraId="0BBD90CA" w14:textId="77777777" w:rsidR="00197305" w:rsidRPr="004A3D5B" w:rsidRDefault="00197305" w:rsidP="00197305">
      <w:pPr>
        <w:pStyle w:val="ListParagraph"/>
        <w:numPr>
          <w:ilvl w:val="0"/>
          <w:numId w:val="4"/>
        </w:numPr>
      </w:pPr>
      <w:r>
        <w:t>Save the results in a spreadsheet to be submitted to brokerage firms</w:t>
      </w:r>
    </w:p>
    <w:p w14:paraId="1E7E865B" w14:textId="77777777" w:rsidR="00D02736" w:rsidRDefault="00D02736" w:rsidP="00D02736"/>
    <w:p w14:paraId="651213B0" w14:textId="4737E71F" w:rsidR="00225306" w:rsidRDefault="00225306" w:rsidP="00A52B80">
      <w:pPr>
        <w:pStyle w:val="Heading2"/>
      </w:pPr>
      <w:r w:rsidRPr="00225306">
        <w:t>Backtest with the given setup parameters</w:t>
      </w:r>
    </w:p>
    <w:p w14:paraId="32111C72" w14:textId="51DDFD3D" w:rsidR="004A6EA3" w:rsidRDefault="00A76302" w:rsidP="00E11E7C">
      <w:pPr>
        <w:pStyle w:val="ListParagraph"/>
        <w:numPr>
          <w:ilvl w:val="0"/>
          <w:numId w:val="2"/>
        </w:numPr>
      </w:pPr>
      <w:r>
        <w:t xml:space="preserve">Specify input </w:t>
      </w:r>
      <w:r w:rsidR="00BC0F35">
        <w:t xml:space="preserve">and setup </w:t>
      </w:r>
      <w:r>
        <w:t>parameters</w:t>
      </w:r>
      <w:r w:rsidR="00BC2E54">
        <w:t xml:space="preserve"> for backtest</w:t>
      </w:r>
    </w:p>
    <w:p w14:paraId="7F03FDAA" w14:textId="2BE6D2B6" w:rsidR="00023821" w:rsidRDefault="00EB0332" w:rsidP="00DC4817">
      <w:pPr>
        <w:pStyle w:val="ListParagraph"/>
        <w:numPr>
          <w:ilvl w:val="1"/>
          <w:numId w:val="2"/>
        </w:numPr>
      </w:pPr>
      <w:r>
        <w:t>Trading universe: Symbols and exchange</w:t>
      </w:r>
      <w:r w:rsidR="00665312">
        <w:t xml:space="preserve"> name</w:t>
      </w:r>
    </w:p>
    <w:p w14:paraId="41C7778E" w14:textId="7E2DB1D4" w:rsidR="001314B8" w:rsidRDefault="001314B8" w:rsidP="00DC4817">
      <w:pPr>
        <w:pStyle w:val="ListParagraph"/>
        <w:numPr>
          <w:ilvl w:val="1"/>
          <w:numId w:val="2"/>
        </w:numPr>
      </w:pPr>
      <w:r>
        <w:t xml:space="preserve">Market cap </w:t>
      </w:r>
      <w:r w:rsidR="00611DAB">
        <w:t>data</w:t>
      </w:r>
    </w:p>
    <w:p w14:paraId="1A751411" w14:textId="068D8A6C" w:rsidR="00DC4817" w:rsidRDefault="001A3003" w:rsidP="00DC4817">
      <w:pPr>
        <w:pStyle w:val="ListParagraph"/>
        <w:numPr>
          <w:ilvl w:val="1"/>
          <w:numId w:val="2"/>
        </w:numPr>
      </w:pPr>
      <w:r>
        <w:t>Parameters for signal generation</w:t>
      </w:r>
    </w:p>
    <w:p w14:paraId="02FF8295" w14:textId="2EDCEA56" w:rsidR="004D7942" w:rsidRDefault="00B07397" w:rsidP="00DC4817">
      <w:pPr>
        <w:pStyle w:val="ListParagraph"/>
        <w:numPr>
          <w:ilvl w:val="1"/>
          <w:numId w:val="2"/>
        </w:numPr>
      </w:pPr>
      <w:r>
        <w:t xml:space="preserve">Parameters for </w:t>
      </w:r>
      <w:r w:rsidR="0074784A">
        <w:t>Backtest</w:t>
      </w:r>
      <w:r w:rsidR="003531D7">
        <w:t xml:space="preserve">: trading </w:t>
      </w:r>
      <w:r w:rsidR="00E20AD8">
        <w:t>costs</w:t>
      </w:r>
      <w:r w:rsidR="0074784A">
        <w:t xml:space="preserve"> </w:t>
      </w:r>
    </w:p>
    <w:p w14:paraId="4CEF4AD7" w14:textId="77777777" w:rsidR="00BD0574" w:rsidRDefault="00D72BA8" w:rsidP="00E11E7C">
      <w:pPr>
        <w:pStyle w:val="ListParagraph"/>
        <w:numPr>
          <w:ilvl w:val="0"/>
          <w:numId w:val="2"/>
        </w:numPr>
      </w:pPr>
      <w:r>
        <w:t>Load data</w:t>
      </w:r>
      <w:r w:rsidR="00644F72">
        <w:t xml:space="preserve"> </w:t>
      </w:r>
    </w:p>
    <w:p w14:paraId="2D5AAC1A" w14:textId="65496D34" w:rsidR="00480659" w:rsidRDefault="00644F72" w:rsidP="00BD0574">
      <w:pPr>
        <w:pStyle w:val="ListParagraph"/>
        <w:numPr>
          <w:ilvl w:val="1"/>
          <w:numId w:val="2"/>
        </w:numPr>
      </w:pPr>
      <w:r>
        <w:t>from yahoo finance</w:t>
      </w:r>
    </w:p>
    <w:p w14:paraId="627499AA" w14:textId="740B9F3E" w:rsidR="000A4DD5" w:rsidRDefault="00E17271" w:rsidP="00351A41">
      <w:pPr>
        <w:pStyle w:val="ListParagraph"/>
        <w:numPr>
          <w:ilvl w:val="0"/>
          <w:numId w:val="2"/>
        </w:numPr>
      </w:pPr>
      <w:r>
        <w:t>Clean data</w:t>
      </w:r>
    </w:p>
    <w:p w14:paraId="16203E09" w14:textId="4E3A2B49" w:rsidR="00E17271" w:rsidRDefault="001D157C" w:rsidP="00E11E7C">
      <w:pPr>
        <w:pStyle w:val="ListParagraph"/>
        <w:numPr>
          <w:ilvl w:val="0"/>
          <w:numId w:val="2"/>
        </w:numPr>
      </w:pPr>
      <w:r>
        <w:t>Generate signal</w:t>
      </w:r>
    </w:p>
    <w:p w14:paraId="6ED20CD2" w14:textId="406A7D68" w:rsidR="001D157C" w:rsidRDefault="00BC0F35" w:rsidP="00E11E7C">
      <w:pPr>
        <w:pStyle w:val="ListParagraph"/>
        <w:numPr>
          <w:ilvl w:val="0"/>
          <w:numId w:val="2"/>
        </w:numPr>
      </w:pPr>
      <w:r>
        <w:t xml:space="preserve">Backtest the </w:t>
      </w:r>
      <w:r w:rsidR="00F2574B">
        <w:t xml:space="preserve">generated </w:t>
      </w:r>
      <w:r>
        <w:t xml:space="preserve">signal </w:t>
      </w:r>
      <w:r w:rsidR="00ED7F78">
        <w:t>against the price data</w:t>
      </w:r>
    </w:p>
    <w:p w14:paraId="2B6AC3DB" w14:textId="4B600569" w:rsidR="003B4B90" w:rsidRDefault="007E6D05" w:rsidP="00E11E7C">
      <w:pPr>
        <w:pStyle w:val="ListParagraph"/>
        <w:numPr>
          <w:ilvl w:val="0"/>
          <w:numId w:val="2"/>
        </w:numPr>
      </w:pPr>
      <w:r>
        <w:t>Calculate the performance metrics</w:t>
      </w:r>
    </w:p>
    <w:p w14:paraId="78153C45" w14:textId="37819823" w:rsidR="00D3114B" w:rsidRDefault="00050088" w:rsidP="00E11E7C">
      <w:pPr>
        <w:pStyle w:val="ListParagraph"/>
        <w:numPr>
          <w:ilvl w:val="0"/>
          <w:numId w:val="2"/>
        </w:numPr>
      </w:pPr>
      <w:r>
        <w:t>Display visual of the performance</w:t>
      </w:r>
    </w:p>
    <w:p w14:paraId="4F28A177" w14:textId="77777777" w:rsidR="00F012DC" w:rsidRDefault="00F012DC" w:rsidP="00F012DC"/>
    <w:p w14:paraId="3BD9B677" w14:textId="7784877C" w:rsidR="00214936" w:rsidRDefault="009F6212" w:rsidP="00A52B80">
      <w:pPr>
        <w:pStyle w:val="Heading2"/>
      </w:pPr>
      <w:r>
        <w:t xml:space="preserve">Walk forward </w:t>
      </w:r>
      <w:r w:rsidR="00CF2D57">
        <w:t>test a trade system</w:t>
      </w:r>
      <w:r>
        <w:t xml:space="preserve"> </w:t>
      </w:r>
    </w:p>
    <w:p w14:paraId="71232881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>Specify input and setup parameters for parameter optimization</w:t>
      </w:r>
    </w:p>
    <w:p w14:paraId="6CD5E275" w14:textId="77777777" w:rsidR="00F34B6B" w:rsidRDefault="00F34B6B" w:rsidP="00F34B6B">
      <w:pPr>
        <w:pStyle w:val="ListParagraph"/>
        <w:numPr>
          <w:ilvl w:val="1"/>
          <w:numId w:val="3"/>
        </w:numPr>
      </w:pPr>
      <w:r>
        <w:t>Trading universe: Symbols and exchange name</w:t>
      </w:r>
    </w:p>
    <w:p w14:paraId="645D9D9C" w14:textId="77777777" w:rsidR="00F34B6B" w:rsidRDefault="00F34B6B" w:rsidP="00F34B6B">
      <w:pPr>
        <w:pStyle w:val="ListParagraph"/>
        <w:numPr>
          <w:ilvl w:val="1"/>
          <w:numId w:val="3"/>
        </w:numPr>
      </w:pPr>
      <w:r>
        <w:t>Market cap data</w:t>
      </w:r>
    </w:p>
    <w:p w14:paraId="7674544B" w14:textId="77777777" w:rsidR="00F34B6B" w:rsidRDefault="00F34B6B" w:rsidP="00F34B6B">
      <w:pPr>
        <w:pStyle w:val="ListParagraph"/>
        <w:numPr>
          <w:ilvl w:val="1"/>
          <w:numId w:val="3"/>
        </w:numPr>
      </w:pPr>
      <w:r>
        <w:t>Parameters for signal generation</w:t>
      </w:r>
    </w:p>
    <w:p w14:paraId="67D2AD4A" w14:textId="77777777" w:rsidR="00F34B6B" w:rsidRDefault="00F34B6B" w:rsidP="00F34B6B">
      <w:pPr>
        <w:pStyle w:val="ListParagraph"/>
        <w:numPr>
          <w:ilvl w:val="1"/>
          <w:numId w:val="3"/>
        </w:numPr>
      </w:pPr>
      <w:r>
        <w:t>Parameters for walk forward test</w:t>
      </w:r>
    </w:p>
    <w:p w14:paraId="184EED64" w14:textId="77777777" w:rsidR="00F34B6B" w:rsidRDefault="00F34B6B" w:rsidP="00F34B6B">
      <w:pPr>
        <w:pStyle w:val="ListParagraph"/>
        <w:numPr>
          <w:ilvl w:val="2"/>
          <w:numId w:val="3"/>
        </w:numPr>
      </w:pPr>
      <w:r>
        <w:t>Trading costs</w:t>
      </w:r>
    </w:p>
    <w:p w14:paraId="26F5D252" w14:textId="77777777" w:rsidR="00F34B6B" w:rsidRDefault="00F34B6B" w:rsidP="00F34B6B">
      <w:pPr>
        <w:pStyle w:val="ListParagraph"/>
        <w:numPr>
          <w:ilvl w:val="2"/>
          <w:numId w:val="3"/>
        </w:numPr>
      </w:pPr>
      <w:r>
        <w:t>Number of steps for in sample and out of sample datasets</w:t>
      </w:r>
    </w:p>
    <w:p w14:paraId="3F926815" w14:textId="77777777" w:rsidR="00F34B6B" w:rsidRDefault="00F34B6B" w:rsidP="00F34B6B">
      <w:pPr>
        <w:pStyle w:val="ListParagraph"/>
        <w:numPr>
          <w:ilvl w:val="2"/>
          <w:numId w:val="3"/>
        </w:numPr>
      </w:pPr>
      <w:r>
        <w:t>Constraint parameters</w:t>
      </w:r>
    </w:p>
    <w:p w14:paraId="6EAFD4BA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>Load data</w:t>
      </w:r>
    </w:p>
    <w:p w14:paraId="6A80E15F" w14:textId="77777777" w:rsidR="00F34B6B" w:rsidRDefault="00F34B6B" w:rsidP="00F34B6B">
      <w:pPr>
        <w:pStyle w:val="ListParagraph"/>
        <w:numPr>
          <w:ilvl w:val="1"/>
          <w:numId w:val="3"/>
        </w:numPr>
      </w:pPr>
      <w:r>
        <w:t>From local file: spreadsheet</w:t>
      </w:r>
    </w:p>
    <w:p w14:paraId="6D52F8D0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>Clean data</w:t>
      </w:r>
    </w:p>
    <w:p w14:paraId="232034B5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 xml:space="preserve">Optimize parameters  </w:t>
      </w:r>
    </w:p>
    <w:p w14:paraId="2592C205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lastRenderedPageBreak/>
        <w:t>Generate signal for each step on out of sample dataset</w:t>
      </w:r>
    </w:p>
    <w:p w14:paraId="0A2A117C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>Backtest the generated signal against the price data</w:t>
      </w:r>
    </w:p>
    <w:p w14:paraId="0AED8975" w14:textId="77777777" w:rsidR="00F34B6B" w:rsidRDefault="00F34B6B" w:rsidP="00F34B6B">
      <w:pPr>
        <w:pStyle w:val="ListParagraph"/>
        <w:numPr>
          <w:ilvl w:val="0"/>
          <w:numId w:val="3"/>
        </w:numPr>
      </w:pPr>
      <w:r>
        <w:t>Calculate the performance metrics</w:t>
      </w:r>
    </w:p>
    <w:p w14:paraId="7D0FB058" w14:textId="27587C3E" w:rsidR="00BB261B" w:rsidRDefault="00F34B6B" w:rsidP="00BB261B">
      <w:pPr>
        <w:pStyle w:val="ListParagraph"/>
        <w:numPr>
          <w:ilvl w:val="0"/>
          <w:numId w:val="3"/>
        </w:numPr>
      </w:pPr>
      <w:r>
        <w:t xml:space="preserve">Display </w:t>
      </w:r>
      <w:r w:rsidR="006A7FA6">
        <w:t>the metrics and the visual</w:t>
      </w:r>
      <w:r>
        <w:t xml:space="preserve"> of the </w:t>
      </w:r>
      <w:r w:rsidR="00E81A94">
        <w:t xml:space="preserve">WFA </w:t>
      </w:r>
      <w:r>
        <w:t>performance</w:t>
      </w:r>
    </w:p>
    <w:p w14:paraId="74CF8EB9" w14:textId="77777777" w:rsidR="00C51166" w:rsidRPr="00671859" w:rsidRDefault="00C51166" w:rsidP="00B14403"/>
    <w:p w14:paraId="3114BDE8" w14:textId="5900C651" w:rsidR="006D7976" w:rsidRDefault="00914ECD" w:rsidP="00040176">
      <w:pPr>
        <w:pStyle w:val="Heading1"/>
      </w:pPr>
      <w:r>
        <w:t xml:space="preserve">Level 2 </w:t>
      </w:r>
      <w:r w:rsidR="004E628F">
        <w:t>Modules</w:t>
      </w:r>
    </w:p>
    <w:p w14:paraId="73D55AE9" w14:textId="77777777" w:rsidR="0079174B" w:rsidRDefault="007C2B0C" w:rsidP="0079174B">
      <w:pPr>
        <w:pStyle w:val="Heading2"/>
      </w:pPr>
      <w:bookmarkStart w:id="0" w:name="_dailyTradeSetUp_class"/>
      <w:bookmarkEnd w:id="0"/>
      <w:r>
        <w:t>dailyTradeSetUp</w:t>
      </w:r>
      <w:r w:rsidR="002F0328">
        <w:t xml:space="preserve"> class</w:t>
      </w:r>
    </w:p>
    <w:p w14:paraId="22BFB4AD" w14:textId="571FA3A2" w:rsidR="000A7C62" w:rsidRPr="00EA01A3" w:rsidRDefault="00C92DA2" w:rsidP="00882F82">
      <w:pPr>
        <w:ind w:left="360"/>
        <w:rPr>
          <w:b/>
          <w:bCs/>
        </w:rPr>
      </w:pPr>
      <w:r w:rsidRPr="00EA01A3">
        <w:rPr>
          <w:b/>
          <w:bCs/>
        </w:rPr>
        <w:t>P</w:t>
      </w:r>
      <w:r w:rsidR="000A7C62" w:rsidRPr="00EA01A3">
        <w:rPr>
          <w:b/>
          <w:bCs/>
        </w:rPr>
        <w:t xml:space="preserve">roperties  </w:t>
      </w:r>
    </w:p>
    <w:p w14:paraId="1DA3A4E5" w14:textId="77777777" w:rsidR="00AF495D" w:rsidRDefault="00AF495D" w:rsidP="00882F82">
      <w:pPr>
        <w:pStyle w:val="ListParagraph"/>
        <w:numPr>
          <w:ilvl w:val="0"/>
          <w:numId w:val="6"/>
        </w:numPr>
        <w:ind w:left="720"/>
      </w:pPr>
      <w:r>
        <w:t>Trading universe: Symbols and exchange name</w:t>
      </w:r>
    </w:p>
    <w:p w14:paraId="6BA138E8" w14:textId="2C67251D" w:rsidR="00AF495D" w:rsidRDefault="00AF495D" w:rsidP="00882F82">
      <w:pPr>
        <w:pStyle w:val="ListParagraph"/>
        <w:numPr>
          <w:ilvl w:val="0"/>
          <w:numId w:val="6"/>
        </w:numPr>
        <w:ind w:left="720"/>
      </w:pPr>
      <w:r>
        <w:t>Market cap data</w:t>
      </w:r>
    </w:p>
    <w:p w14:paraId="231104CF" w14:textId="77777777" w:rsidR="00AF495D" w:rsidRDefault="00AF495D" w:rsidP="00882F82">
      <w:pPr>
        <w:pStyle w:val="ListParagraph"/>
        <w:numPr>
          <w:ilvl w:val="0"/>
          <w:numId w:val="6"/>
        </w:numPr>
        <w:ind w:left="720"/>
      </w:pPr>
      <w:r>
        <w:t>Current asset holding: symbols and Rp amount</w:t>
      </w:r>
    </w:p>
    <w:p w14:paraId="1AC7F388" w14:textId="08E1D73D" w:rsidR="00587EE9" w:rsidRPr="00EA01A3" w:rsidRDefault="00587EE9" w:rsidP="00882F82">
      <w:pPr>
        <w:pStyle w:val="ListParagraph"/>
        <w:numPr>
          <w:ilvl w:val="0"/>
          <w:numId w:val="6"/>
        </w:numPr>
        <w:ind w:left="720"/>
      </w:pPr>
      <w:r>
        <w:t xml:space="preserve">Parameters for signal generation: </w:t>
      </w:r>
      <w:hyperlink w:anchor="_tradeSignalSetUp" w:history="1">
        <w:r w:rsidRPr="00552879">
          <w:rPr>
            <w:rStyle w:val="Hyperlink"/>
            <w:b/>
            <w:bCs/>
          </w:rPr>
          <w:t>tradeSignal</w:t>
        </w:r>
        <w:r w:rsidR="00A25976" w:rsidRPr="00552879">
          <w:rPr>
            <w:rStyle w:val="Hyperlink"/>
            <w:b/>
            <w:bCs/>
          </w:rPr>
          <w:t>SetUp</w:t>
        </w:r>
      </w:hyperlink>
    </w:p>
    <w:p w14:paraId="1949FAF3" w14:textId="77777777" w:rsidR="00E07AED" w:rsidRDefault="008F0498" w:rsidP="00882F82">
      <w:pPr>
        <w:ind w:left="360"/>
        <w:rPr>
          <w:b/>
          <w:bCs/>
        </w:rPr>
      </w:pPr>
      <w:r w:rsidRPr="00D954C1">
        <w:rPr>
          <w:b/>
          <w:bCs/>
        </w:rPr>
        <w:t xml:space="preserve">Methods </w:t>
      </w:r>
    </w:p>
    <w:p w14:paraId="6B2237A5" w14:textId="3A06286F" w:rsidR="008F0498" w:rsidRDefault="00D954C1" w:rsidP="00882F82">
      <w:pPr>
        <w:pStyle w:val="ListParagraph"/>
        <w:numPr>
          <w:ilvl w:val="0"/>
          <w:numId w:val="7"/>
        </w:numPr>
        <w:ind w:left="720"/>
      </w:pPr>
      <w:r>
        <w:t>No methods</w:t>
      </w:r>
    </w:p>
    <w:p w14:paraId="5EF23BA9" w14:textId="255E5DF1" w:rsidR="00AF495D" w:rsidRDefault="00B805CC" w:rsidP="00F854C1">
      <w:pPr>
        <w:pStyle w:val="Heading2"/>
      </w:pPr>
      <w:r>
        <w:t>dataLoader</w:t>
      </w:r>
      <w:r w:rsidR="006C47C8">
        <w:t xml:space="preserve"> class</w:t>
      </w:r>
    </w:p>
    <w:p w14:paraId="0DE7A0A8" w14:textId="77777777" w:rsidR="00AF495D" w:rsidRDefault="00AF495D" w:rsidP="009F6EF6">
      <w:r>
        <w:t>from yahoo finance</w:t>
      </w:r>
    </w:p>
    <w:p w14:paraId="0A0B13D8" w14:textId="5F9AAEF3" w:rsidR="00AF495D" w:rsidRDefault="00227DC0" w:rsidP="00F854C1">
      <w:pPr>
        <w:pStyle w:val="Heading2"/>
      </w:pPr>
      <w:r>
        <w:t>dataCleaner</w:t>
      </w:r>
      <w:r w:rsidR="0097639D">
        <w:t xml:space="preserve"> </w:t>
      </w:r>
      <w:r w:rsidR="0097639D">
        <w:t>class</w:t>
      </w:r>
    </w:p>
    <w:p w14:paraId="6604EB88" w14:textId="770C5C28" w:rsidR="00AF495D" w:rsidRDefault="0045304B" w:rsidP="00F854C1">
      <w:pPr>
        <w:pStyle w:val="Heading2"/>
      </w:pPr>
      <w:r>
        <w:t>strategySignal</w:t>
      </w:r>
      <w:r w:rsidR="00D74DB7">
        <w:t xml:space="preserve"> </w:t>
      </w:r>
      <w:r w:rsidR="00D74DB7">
        <w:t>class</w:t>
      </w:r>
    </w:p>
    <w:p w14:paraId="190142EE" w14:textId="0AACDC97" w:rsidR="007B3C7F" w:rsidRDefault="007B3C7F" w:rsidP="00F854C1">
      <w:pPr>
        <w:pStyle w:val="Heading2"/>
      </w:pPr>
      <w:r>
        <w:t>dailyTrade</w:t>
      </w:r>
      <w:r w:rsidR="00D7539D">
        <w:t>List</w:t>
      </w:r>
      <w:r w:rsidR="00637A56">
        <w:t xml:space="preserve"> class</w:t>
      </w:r>
      <w:r w:rsidR="00CD7115">
        <w:t xml:space="preserve"> </w:t>
      </w:r>
    </w:p>
    <w:p w14:paraId="65CCA4BC" w14:textId="2289BC15" w:rsidR="00AF495D" w:rsidRDefault="00AF495D" w:rsidP="0018123E">
      <w:pPr>
        <w:pStyle w:val="ListBullet"/>
        <w:tabs>
          <w:tab w:val="clear" w:pos="360"/>
          <w:tab w:val="num" w:pos="720"/>
        </w:tabs>
        <w:ind w:left="720"/>
      </w:pPr>
      <w:r>
        <w:t>Calculate capital allocation for stock picks</w:t>
      </w:r>
    </w:p>
    <w:p w14:paraId="76D8A273" w14:textId="77777777" w:rsidR="00AF495D" w:rsidRDefault="00AF495D" w:rsidP="0018123E">
      <w:pPr>
        <w:pStyle w:val="ListBullet"/>
        <w:tabs>
          <w:tab w:val="clear" w:pos="360"/>
          <w:tab w:val="num" w:pos="720"/>
        </w:tabs>
        <w:ind w:left="720"/>
      </w:pPr>
      <w:r>
        <w:t>Calculate # of share unit to buy, to sell and to hold for each symbol</w:t>
      </w:r>
    </w:p>
    <w:p w14:paraId="6FDD1407" w14:textId="77777777" w:rsidR="00AF495D" w:rsidRPr="004A3D5B" w:rsidRDefault="00AF495D" w:rsidP="0018123E">
      <w:pPr>
        <w:pStyle w:val="ListBullet"/>
        <w:tabs>
          <w:tab w:val="clear" w:pos="360"/>
          <w:tab w:val="num" w:pos="720"/>
        </w:tabs>
        <w:ind w:left="720"/>
      </w:pPr>
      <w:r>
        <w:t>Save the results in a spreadsheet to be submitted to brokerage firms</w:t>
      </w:r>
    </w:p>
    <w:p w14:paraId="2B3B9E96" w14:textId="77777777" w:rsidR="00737F78" w:rsidRDefault="00737F78" w:rsidP="00737F78"/>
    <w:p w14:paraId="61D66DAB" w14:textId="77777777" w:rsidR="00A457E4" w:rsidRPr="00737F78" w:rsidRDefault="00A457E4" w:rsidP="00737F78"/>
    <w:p w14:paraId="6D62530F" w14:textId="2BD56201" w:rsidR="006E1B68" w:rsidRDefault="009A201D" w:rsidP="00F854C1">
      <w:pPr>
        <w:pStyle w:val="Heading1"/>
      </w:pPr>
      <w:r>
        <w:t xml:space="preserve">Level 3 </w:t>
      </w:r>
      <w:r w:rsidR="00DA1BB8">
        <w:t xml:space="preserve">Submodules </w:t>
      </w:r>
    </w:p>
    <w:p w14:paraId="1AD9FF3E" w14:textId="049CBE13" w:rsidR="00DA1BB8" w:rsidRDefault="006E1B68" w:rsidP="0095766B">
      <w:pPr>
        <w:pStyle w:val="Heading2"/>
      </w:pPr>
      <w:bookmarkStart w:id="1" w:name="_tradeSignalSetUp"/>
      <w:bookmarkEnd w:id="1"/>
      <w:r w:rsidRPr="006E1B68">
        <w:t>tradeSignalSetUp</w:t>
      </w:r>
      <w:r w:rsidR="00A840BE">
        <w:t xml:space="preserve"> </w:t>
      </w:r>
      <w:r w:rsidR="002C5DFD">
        <w:t>C</w:t>
      </w:r>
      <w:r w:rsidR="00A840BE">
        <w:t>lass</w:t>
      </w:r>
    </w:p>
    <w:p w14:paraId="6883FA86" w14:textId="77777777" w:rsidR="00A67ACF" w:rsidRPr="00055C48" w:rsidRDefault="00F11101" w:rsidP="00384C8D">
      <w:pPr>
        <w:ind w:left="360"/>
        <w:rPr>
          <w:b/>
          <w:bCs/>
        </w:rPr>
      </w:pPr>
      <w:r w:rsidRPr="00055C48">
        <w:rPr>
          <w:b/>
          <w:bCs/>
        </w:rPr>
        <w:t>P</w:t>
      </w:r>
      <w:r w:rsidR="00592DF2" w:rsidRPr="00055C48">
        <w:rPr>
          <w:b/>
          <w:bCs/>
        </w:rPr>
        <w:t xml:space="preserve">roperties </w:t>
      </w:r>
    </w:p>
    <w:p w14:paraId="6F35B6B2" w14:textId="77777777" w:rsidR="004E1E51" w:rsidRDefault="004E1E51" w:rsidP="008540F3">
      <w:pPr>
        <w:pStyle w:val="ListBullet"/>
        <w:tabs>
          <w:tab w:val="clear" w:pos="360"/>
          <w:tab w:val="num" w:pos="720"/>
        </w:tabs>
        <w:ind w:left="720"/>
      </w:pPr>
      <w:r>
        <w:t xml:space="preserve">Liquidity </w:t>
      </w:r>
    </w:p>
    <w:p w14:paraId="3EE0278D" w14:textId="105DD2A8" w:rsidR="00583997" w:rsidRDefault="00855A6A" w:rsidP="004E1E51">
      <w:pPr>
        <w:pStyle w:val="ListBullet"/>
        <w:tabs>
          <w:tab w:val="clear" w:pos="360"/>
          <w:tab w:val="num" w:pos="1080"/>
        </w:tabs>
        <w:ind w:left="1080"/>
      </w:pPr>
      <w:r>
        <w:t>minAvgVolume</w:t>
      </w:r>
      <w:r w:rsidR="0025066E">
        <w:t xml:space="preserve"> in </w:t>
      </w:r>
      <w:r w:rsidR="00354DF2">
        <w:t xml:space="preserve">the </w:t>
      </w:r>
      <w:r w:rsidR="0025066E">
        <w:t xml:space="preserve">last </w:t>
      </w:r>
      <w:r>
        <w:t>nDay</w:t>
      </w:r>
      <w:r w:rsidR="003238D3">
        <w:t>s</w:t>
      </w:r>
      <w:r w:rsidR="00866703">
        <w:t>MinAvgVolume</w:t>
      </w:r>
      <w:r w:rsidR="0025066E">
        <w:t xml:space="preserve"> </w:t>
      </w:r>
    </w:p>
    <w:p w14:paraId="64D53D8D" w14:textId="326EEAEC" w:rsidR="0025066E" w:rsidRDefault="0078481D" w:rsidP="004E1E51">
      <w:pPr>
        <w:pStyle w:val="ListBullet"/>
        <w:tabs>
          <w:tab w:val="clear" w:pos="360"/>
          <w:tab w:val="num" w:pos="1080"/>
        </w:tabs>
        <w:ind w:left="1080"/>
      </w:pPr>
      <w:r>
        <w:t>minAvgV</w:t>
      </w:r>
      <w:r w:rsidR="001519C2">
        <w:t>alue</w:t>
      </w:r>
      <w:r>
        <w:t xml:space="preserve"> </w:t>
      </w:r>
      <w:r w:rsidR="00354DF2">
        <w:t>in the last</w:t>
      </w:r>
      <w:r>
        <w:t xml:space="preserve"> nDays</w:t>
      </w:r>
      <w:r w:rsidR="001519C2">
        <w:t>minAvgValue</w:t>
      </w:r>
      <w:r>
        <w:t xml:space="preserve"> </w:t>
      </w:r>
    </w:p>
    <w:p w14:paraId="3B7B4040" w14:textId="3FB3C363" w:rsidR="001F5582" w:rsidRDefault="001F5582" w:rsidP="008540F3">
      <w:pPr>
        <w:pStyle w:val="ListBullet"/>
        <w:tabs>
          <w:tab w:val="clear" w:pos="360"/>
          <w:tab w:val="num" w:pos="720"/>
        </w:tabs>
        <w:ind w:left="720"/>
      </w:pPr>
      <w:r>
        <w:t xml:space="preserve">Momentum </w:t>
      </w:r>
    </w:p>
    <w:p w14:paraId="2CADB1B3" w14:textId="2316C473" w:rsidR="00FD629F" w:rsidRDefault="00036383" w:rsidP="001F5582">
      <w:pPr>
        <w:pStyle w:val="ListBullet"/>
        <w:tabs>
          <w:tab w:val="clear" w:pos="360"/>
          <w:tab w:val="num" w:pos="1080"/>
        </w:tabs>
        <w:ind w:left="1080"/>
      </w:pPr>
      <w:r>
        <w:t>minPriceRet in the last nDaysM</w:t>
      </w:r>
      <w:r>
        <w:t>inPriceRet</w:t>
      </w:r>
    </w:p>
    <w:p w14:paraId="12F59377" w14:textId="73C5705B" w:rsidR="00721885" w:rsidRDefault="00FD33D7" w:rsidP="008540F3">
      <w:pPr>
        <w:pStyle w:val="ListBullet"/>
        <w:tabs>
          <w:tab w:val="clear" w:pos="360"/>
          <w:tab w:val="num" w:pos="720"/>
        </w:tabs>
        <w:ind w:left="720"/>
      </w:pPr>
      <w:r>
        <w:t>Cut loss</w:t>
      </w:r>
    </w:p>
    <w:p w14:paraId="3CA4C39B" w14:textId="3E8EAADF" w:rsidR="000C2307" w:rsidRDefault="001B585B" w:rsidP="000C2307">
      <w:pPr>
        <w:pStyle w:val="ListBullet"/>
        <w:tabs>
          <w:tab w:val="clear" w:pos="360"/>
          <w:tab w:val="num" w:pos="1080"/>
        </w:tabs>
        <w:ind w:left="1080"/>
      </w:pPr>
      <w:r>
        <w:t>minCutLossRet</w:t>
      </w:r>
      <w:r w:rsidR="003F22A6">
        <w:t xml:space="preserve"> after</w:t>
      </w:r>
      <w:r w:rsidR="000C2307">
        <w:t xml:space="preserve"> nDays</w:t>
      </w:r>
      <w:r w:rsidR="00FD1568">
        <w:t>M</w:t>
      </w:r>
      <w:r w:rsidR="000C2307">
        <w:t>inCutLossRet</w:t>
      </w:r>
    </w:p>
    <w:p w14:paraId="4C453521" w14:textId="7FEDCE26" w:rsidR="000C6802" w:rsidRDefault="008828A0" w:rsidP="000C6802">
      <w:pPr>
        <w:pStyle w:val="ListBullet"/>
        <w:tabs>
          <w:tab w:val="clear" w:pos="360"/>
          <w:tab w:val="num" w:pos="1080"/>
        </w:tabs>
        <w:ind w:left="1080"/>
      </w:pPr>
      <w:r>
        <w:t>min_cut_loss_ret after ndays_Min_cut_loss</w:t>
      </w:r>
    </w:p>
    <w:p w14:paraId="2E2A0CD0" w14:textId="501FA183" w:rsidR="00F063AB" w:rsidRPr="00EB7205" w:rsidRDefault="003979FF" w:rsidP="00384C8D">
      <w:pPr>
        <w:ind w:left="360"/>
        <w:rPr>
          <w:b/>
          <w:bCs/>
        </w:rPr>
      </w:pPr>
      <w:r w:rsidRPr="00EB7205">
        <w:rPr>
          <w:b/>
          <w:bCs/>
        </w:rPr>
        <w:lastRenderedPageBreak/>
        <w:t>Methods</w:t>
      </w:r>
    </w:p>
    <w:p w14:paraId="5D0DF3F1" w14:textId="6018F0A4" w:rsidR="00EC49FA" w:rsidRDefault="00EC49FA" w:rsidP="004E0366">
      <w:pPr>
        <w:pStyle w:val="ListBullet"/>
        <w:tabs>
          <w:tab w:val="clear" w:pos="360"/>
          <w:tab w:val="num" w:pos="720"/>
        </w:tabs>
        <w:ind w:left="720"/>
      </w:pPr>
      <w:r>
        <w:t>No methods</w:t>
      </w:r>
    </w:p>
    <w:p w14:paraId="40E94654" w14:textId="77777777" w:rsidR="003979FF" w:rsidRPr="00B80F86" w:rsidRDefault="003979FF" w:rsidP="00B80F86"/>
    <w:p w14:paraId="17F9BE6F" w14:textId="630B5AE6" w:rsidR="0079174B" w:rsidRPr="0079174B" w:rsidRDefault="0079174B" w:rsidP="0079174B">
      <w:r>
        <w:tab/>
      </w:r>
    </w:p>
    <w:p w14:paraId="216C86F4" w14:textId="53AF0B2E" w:rsidR="008065AE" w:rsidRDefault="00CE02E5" w:rsidP="00040176">
      <w:pPr>
        <w:pStyle w:val="Heading1"/>
      </w:pPr>
      <w:r>
        <w:t>Utilities functions</w:t>
      </w:r>
      <w:r w:rsidR="006D7976">
        <w:t xml:space="preserve"> </w:t>
      </w:r>
      <w:r w:rsidR="004E628F">
        <w:tab/>
      </w:r>
    </w:p>
    <w:p w14:paraId="60850A67" w14:textId="77777777" w:rsidR="005139C9" w:rsidRDefault="005139C9" w:rsidP="00C37070"/>
    <w:p w14:paraId="0A74F089" w14:textId="36477594" w:rsidR="00F14524" w:rsidRDefault="00F14524" w:rsidP="002627E5"/>
    <w:sectPr w:rsidR="00F14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50E5F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6234B8C"/>
    <w:multiLevelType w:val="hybridMultilevel"/>
    <w:tmpl w:val="E01ACA2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D537F"/>
    <w:multiLevelType w:val="hybridMultilevel"/>
    <w:tmpl w:val="E76E2AE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C4785"/>
    <w:multiLevelType w:val="hybridMultilevel"/>
    <w:tmpl w:val="6B5E53E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634220"/>
    <w:multiLevelType w:val="hybridMultilevel"/>
    <w:tmpl w:val="2B0A90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822E0"/>
    <w:multiLevelType w:val="hybridMultilevel"/>
    <w:tmpl w:val="3CB4173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A3A4BBC"/>
    <w:multiLevelType w:val="hybridMultilevel"/>
    <w:tmpl w:val="7FC40AF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5C141C"/>
    <w:multiLevelType w:val="hybridMultilevel"/>
    <w:tmpl w:val="67DE1F80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7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jY2tjQ3M7U0MbVU0lEKTi0uzszPAykwrQUAMwufhiwAAAA="/>
  </w:docVars>
  <w:rsids>
    <w:rsidRoot w:val="00FE6918"/>
    <w:rsid w:val="00001432"/>
    <w:rsid w:val="00004642"/>
    <w:rsid w:val="0000679F"/>
    <w:rsid w:val="0001400D"/>
    <w:rsid w:val="00014F92"/>
    <w:rsid w:val="00023821"/>
    <w:rsid w:val="000304C4"/>
    <w:rsid w:val="00036383"/>
    <w:rsid w:val="0003659A"/>
    <w:rsid w:val="00040176"/>
    <w:rsid w:val="00041BCF"/>
    <w:rsid w:val="00042244"/>
    <w:rsid w:val="00047481"/>
    <w:rsid w:val="00050088"/>
    <w:rsid w:val="00051D6C"/>
    <w:rsid w:val="00053897"/>
    <w:rsid w:val="00054108"/>
    <w:rsid w:val="00055C48"/>
    <w:rsid w:val="00061112"/>
    <w:rsid w:val="000700DF"/>
    <w:rsid w:val="00072798"/>
    <w:rsid w:val="0008442C"/>
    <w:rsid w:val="00084645"/>
    <w:rsid w:val="00091383"/>
    <w:rsid w:val="00097F48"/>
    <w:rsid w:val="000A352E"/>
    <w:rsid w:val="000A4DD5"/>
    <w:rsid w:val="000A7C62"/>
    <w:rsid w:val="000B0193"/>
    <w:rsid w:val="000B7C02"/>
    <w:rsid w:val="000C0521"/>
    <w:rsid w:val="000C2307"/>
    <w:rsid w:val="000C59A8"/>
    <w:rsid w:val="000C6802"/>
    <w:rsid w:val="000C78FD"/>
    <w:rsid w:val="000D23FC"/>
    <w:rsid w:val="000D4015"/>
    <w:rsid w:val="000D4B79"/>
    <w:rsid w:val="000E1356"/>
    <w:rsid w:val="000E1EC2"/>
    <w:rsid w:val="000E5D10"/>
    <w:rsid w:val="000F6A04"/>
    <w:rsid w:val="001018DB"/>
    <w:rsid w:val="001045F5"/>
    <w:rsid w:val="0011197C"/>
    <w:rsid w:val="00111A43"/>
    <w:rsid w:val="0011316E"/>
    <w:rsid w:val="00121EA7"/>
    <w:rsid w:val="001220A4"/>
    <w:rsid w:val="00122E3C"/>
    <w:rsid w:val="00130593"/>
    <w:rsid w:val="001314B8"/>
    <w:rsid w:val="0013390B"/>
    <w:rsid w:val="001350E3"/>
    <w:rsid w:val="001376F4"/>
    <w:rsid w:val="001519C2"/>
    <w:rsid w:val="00156BEB"/>
    <w:rsid w:val="00157AF0"/>
    <w:rsid w:val="001654EB"/>
    <w:rsid w:val="00171196"/>
    <w:rsid w:val="00171BD4"/>
    <w:rsid w:val="00176104"/>
    <w:rsid w:val="00180A7F"/>
    <w:rsid w:val="0018123E"/>
    <w:rsid w:val="00197305"/>
    <w:rsid w:val="0019741D"/>
    <w:rsid w:val="001A270E"/>
    <w:rsid w:val="001A3003"/>
    <w:rsid w:val="001B585B"/>
    <w:rsid w:val="001C1243"/>
    <w:rsid w:val="001C4B72"/>
    <w:rsid w:val="001C69A5"/>
    <w:rsid w:val="001D1222"/>
    <w:rsid w:val="001D157C"/>
    <w:rsid w:val="001E033D"/>
    <w:rsid w:val="001E5D6F"/>
    <w:rsid w:val="001F3926"/>
    <w:rsid w:val="001F5582"/>
    <w:rsid w:val="001F6EA4"/>
    <w:rsid w:val="00200CE9"/>
    <w:rsid w:val="00200D7A"/>
    <w:rsid w:val="00201699"/>
    <w:rsid w:val="00201C0C"/>
    <w:rsid w:val="002061F7"/>
    <w:rsid w:val="00206340"/>
    <w:rsid w:val="00210630"/>
    <w:rsid w:val="00214936"/>
    <w:rsid w:val="00216A74"/>
    <w:rsid w:val="002218E0"/>
    <w:rsid w:val="00225306"/>
    <w:rsid w:val="00227DC0"/>
    <w:rsid w:val="002326D3"/>
    <w:rsid w:val="00232A51"/>
    <w:rsid w:val="00232FEC"/>
    <w:rsid w:val="0024320E"/>
    <w:rsid w:val="0024471C"/>
    <w:rsid w:val="00246152"/>
    <w:rsid w:val="0025066E"/>
    <w:rsid w:val="00251D8B"/>
    <w:rsid w:val="002627E5"/>
    <w:rsid w:val="00275693"/>
    <w:rsid w:val="00286AC1"/>
    <w:rsid w:val="00294E50"/>
    <w:rsid w:val="002B4EFA"/>
    <w:rsid w:val="002B6D1C"/>
    <w:rsid w:val="002C343B"/>
    <w:rsid w:val="002C3CDD"/>
    <w:rsid w:val="002C5DFD"/>
    <w:rsid w:val="002C7549"/>
    <w:rsid w:val="002C7A06"/>
    <w:rsid w:val="002D2BF4"/>
    <w:rsid w:val="002D48DE"/>
    <w:rsid w:val="002D5EEB"/>
    <w:rsid w:val="002F0328"/>
    <w:rsid w:val="0030022C"/>
    <w:rsid w:val="003008CC"/>
    <w:rsid w:val="003140A1"/>
    <w:rsid w:val="003162CF"/>
    <w:rsid w:val="003177E6"/>
    <w:rsid w:val="003238D3"/>
    <w:rsid w:val="00324149"/>
    <w:rsid w:val="00326F5F"/>
    <w:rsid w:val="00327950"/>
    <w:rsid w:val="00341A12"/>
    <w:rsid w:val="00343DBB"/>
    <w:rsid w:val="00351A41"/>
    <w:rsid w:val="003531D7"/>
    <w:rsid w:val="00354DF2"/>
    <w:rsid w:val="003601C5"/>
    <w:rsid w:val="00361696"/>
    <w:rsid w:val="00365D7F"/>
    <w:rsid w:val="003703D5"/>
    <w:rsid w:val="00372E5E"/>
    <w:rsid w:val="003745F0"/>
    <w:rsid w:val="00375FD0"/>
    <w:rsid w:val="00381087"/>
    <w:rsid w:val="003823E9"/>
    <w:rsid w:val="00384C8D"/>
    <w:rsid w:val="00396966"/>
    <w:rsid w:val="003979FF"/>
    <w:rsid w:val="003A2975"/>
    <w:rsid w:val="003A6FC2"/>
    <w:rsid w:val="003B4B90"/>
    <w:rsid w:val="003C0AB2"/>
    <w:rsid w:val="003C1BE8"/>
    <w:rsid w:val="003C5563"/>
    <w:rsid w:val="003C6BAF"/>
    <w:rsid w:val="003D03DE"/>
    <w:rsid w:val="003D1F6D"/>
    <w:rsid w:val="003D6064"/>
    <w:rsid w:val="003E4188"/>
    <w:rsid w:val="003E6FEB"/>
    <w:rsid w:val="003E7BC3"/>
    <w:rsid w:val="003F22A6"/>
    <w:rsid w:val="003F36E8"/>
    <w:rsid w:val="003F4FFE"/>
    <w:rsid w:val="003F5D64"/>
    <w:rsid w:val="004125BB"/>
    <w:rsid w:val="0041307F"/>
    <w:rsid w:val="00413FFD"/>
    <w:rsid w:val="00422FD5"/>
    <w:rsid w:val="004242F2"/>
    <w:rsid w:val="00425515"/>
    <w:rsid w:val="00427265"/>
    <w:rsid w:val="00430228"/>
    <w:rsid w:val="00443842"/>
    <w:rsid w:val="00443CCD"/>
    <w:rsid w:val="00450C67"/>
    <w:rsid w:val="0045304B"/>
    <w:rsid w:val="004536ED"/>
    <w:rsid w:val="00453CB2"/>
    <w:rsid w:val="00460554"/>
    <w:rsid w:val="00470FDA"/>
    <w:rsid w:val="00471EC8"/>
    <w:rsid w:val="00474A7D"/>
    <w:rsid w:val="00480659"/>
    <w:rsid w:val="0049617E"/>
    <w:rsid w:val="004971E0"/>
    <w:rsid w:val="004A3D5B"/>
    <w:rsid w:val="004A6EA3"/>
    <w:rsid w:val="004B0923"/>
    <w:rsid w:val="004B6A25"/>
    <w:rsid w:val="004B6E84"/>
    <w:rsid w:val="004B701D"/>
    <w:rsid w:val="004C5FFB"/>
    <w:rsid w:val="004D236A"/>
    <w:rsid w:val="004D377E"/>
    <w:rsid w:val="004D46DF"/>
    <w:rsid w:val="004D7942"/>
    <w:rsid w:val="004E0366"/>
    <w:rsid w:val="004E1E51"/>
    <w:rsid w:val="004E628F"/>
    <w:rsid w:val="004E6813"/>
    <w:rsid w:val="004E74C1"/>
    <w:rsid w:val="004F2081"/>
    <w:rsid w:val="004F35DC"/>
    <w:rsid w:val="004F514D"/>
    <w:rsid w:val="005017C2"/>
    <w:rsid w:val="00502A35"/>
    <w:rsid w:val="00503EB9"/>
    <w:rsid w:val="00511211"/>
    <w:rsid w:val="005125B3"/>
    <w:rsid w:val="005127FF"/>
    <w:rsid w:val="005139C9"/>
    <w:rsid w:val="00521520"/>
    <w:rsid w:val="0052367C"/>
    <w:rsid w:val="005277C4"/>
    <w:rsid w:val="0053526A"/>
    <w:rsid w:val="005368FC"/>
    <w:rsid w:val="0053729D"/>
    <w:rsid w:val="00547F0F"/>
    <w:rsid w:val="00550720"/>
    <w:rsid w:val="00552879"/>
    <w:rsid w:val="00553636"/>
    <w:rsid w:val="00556425"/>
    <w:rsid w:val="00556DD1"/>
    <w:rsid w:val="00564507"/>
    <w:rsid w:val="005715A6"/>
    <w:rsid w:val="00571D7D"/>
    <w:rsid w:val="00573A31"/>
    <w:rsid w:val="005772A5"/>
    <w:rsid w:val="00583997"/>
    <w:rsid w:val="00586D1A"/>
    <w:rsid w:val="00587EE9"/>
    <w:rsid w:val="00592DF2"/>
    <w:rsid w:val="00595459"/>
    <w:rsid w:val="005A5ECA"/>
    <w:rsid w:val="005D0ACB"/>
    <w:rsid w:val="005D3699"/>
    <w:rsid w:val="005D547C"/>
    <w:rsid w:val="005D650B"/>
    <w:rsid w:val="005E587C"/>
    <w:rsid w:val="005E5E27"/>
    <w:rsid w:val="005F564E"/>
    <w:rsid w:val="00603D5A"/>
    <w:rsid w:val="00605337"/>
    <w:rsid w:val="00611DAB"/>
    <w:rsid w:val="00611FB4"/>
    <w:rsid w:val="00613A2F"/>
    <w:rsid w:val="006313EB"/>
    <w:rsid w:val="00637A56"/>
    <w:rsid w:val="00640532"/>
    <w:rsid w:val="00642CC7"/>
    <w:rsid w:val="00644E4B"/>
    <w:rsid w:val="00644F72"/>
    <w:rsid w:val="0064648F"/>
    <w:rsid w:val="00652724"/>
    <w:rsid w:val="00653BEA"/>
    <w:rsid w:val="0065728E"/>
    <w:rsid w:val="00665312"/>
    <w:rsid w:val="00671859"/>
    <w:rsid w:val="00673D6C"/>
    <w:rsid w:val="00675DD2"/>
    <w:rsid w:val="00681473"/>
    <w:rsid w:val="0068172F"/>
    <w:rsid w:val="0068672D"/>
    <w:rsid w:val="00690F88"/>
    <w:rsid w:val="00695232"/>
    <w:rsid w:val="00696260"/>
    <w:rsid w:val="006A73DD"/>
    <w:rsid w:val="006A787B"/>
    <w:rsid w:val="006A7FA6"/>
    <w:rsid w:val="006B09C4"/>
    <w:rsid w:val="006B426D"/>
    <w:rsid w:val="006B5611"/>
    <w:rsid w:val="006B6145"/>
    <w:rsid w:val="006C47C8"/>
    <w:rsid w:val="006C653F"/>
    <w:rsid w:val="006C7590"/>
    <w:rsid w:val="006C7870"/>
    <w:rsid w:val="006D0BC6"/>
    <w:rsid w:val="006D266F"/>
    <w:rsid w:val="006D5311"/>
    <w:rsid w:val="006D6AC6"/>
    <w:rsid w:val="006D7976"/>
    <w:rsid w:val="006D7AF0"/>
    <w:rsid w:val="006E020A"/>
    <w:rsid w:val="006E029D"/>
    <w:rsid w:val="006E1B68"/>
    <w:rsid w:val="006E2E57"/>
    <w:rsid w:val="006E621C"/>
    <w:rsid w:val="006F1A9E"/>
    <w:rsid w:val="006F565B"/>
    <w:rsid w:val="006F658A"/>
    <w:rsid w:val="00703330"/>
    <w:rsid w:val="00703E42"/>
    <w:rsid w:val="00703ECF"/>
    <w:rsid w:val="0070695E"/>
    <w:rsid w:val="007136B2"/>
    <w:rsid w:val="00715F9C"/>
    <w:rsid w:val="00717A3D"/>
    <w:rsid w:val="00721885"/>
    <w:rsid w:val="00725EF6"/>
    <w:rsid w:val="00730C44"/>
    <w:rsid w:val="007312B9"/>
    <w:rsid w:val="00737AB4"/>
    <w:rsid w:val="00737F78"/>
    <w:rsid w:val="0074784A"/>
    <w:rsid w:val="00747AA5"/>
    <w:rsid w:val="00761CA4"/>
    <w:rsid w:val="00763650"/>
    <w:rsid w:val="00770001"/>
    <w:rsid w:val="007803C2"/>
    <w:rsid w:val="0078091F"/>
    <w:rsid w:val="00781057"/>
    <w:rsid w:val="0078481D"/>
    <w:rsid w:val="007870FC"/>
    <w:rsid w:val="007878B1"/>
    <w:rsid w:val="007912AC"/>
    <w:rsid w:val="0079174B"/>
    <w:rsid w:val="0079390F"/>
    <w:rsid w:val="007A3ECA"/>
    <w:rsid w:val="007A6CA5"/>
    <w:rsid w:val="007A7E26"/>
    <w:rsid w:val="007B3C7F"/>
    <w:rsid w:val="007C16FF"/>
    <w:rsid w:val="007C2B0C"/>
    <w:rsid w:val="007C345B"/>
    <w:rsid w:val="007C6C69"/>
    <w:rsid w:val="007C7E79"/>
    <w:rsid w:val="007D0A41"/>
    <w:rsid w:val="007E5260"/>
    <w:rsid w:val="007E6D05"/>
    <w:rsid w:val="007F1C49"/>
    <w:rsid w:val="007F409C"/>
    <w:rsid w:val="007F449A"/>
    <w:rsid w:val="008065AE"/>
    <w:rsid w:val="00824265"/>
    <w:rsid w:val="00826449"/>
    <w:rsid w:val="00830F2B"/>
    <w:rsid w:val="00836E9A"/>
    <w:rsid w:val="00837B1D"/>
    <w:rsid w:val="00842831"/>
    <w:rsid w:val="00842BD6"/>
    <w:rsid w:val="00853B6E"/>
    <w:rsid w:val="00854002"/>
    <w:rsid w:val="008540F3"/>
    <w:rsid w:val="00855944"/>
    <w:rsid w:val="00855A6A"/>
    <w:rsid w:val="00857A51"/>
    <w:rsid w:val="00866703"/>
    <w:rsid w:val="008747A8"/>
    <w:rsid w:val="008828A0"/>
    <w:rsid w:val="00882F82"/>
    <w:rsid w:val="00884739"/>
    <w:rsid w:val="00890772"/>
    <w:rsid w:val="00891B6E"/>
    <w:rsid w:val="008963FF"/>
    <w:rsid w:val="008978F2"/>
    <w:rsid w:val="008A119A"/>
    <w:rsid w:val="008A3A9E"/>
    <w:rsid w:val="008B1F1E"/>
    <w:rsid w:val="008B53CB"/>
    <w:rsid w:val="008B6D81"/>
    <w:rsid w:val="008B7E94"/>
    <w:rsid w:val="008C5199"/>
    <w:rsid w:val="008D2E05"/>
    <w:rsid w:val="008D4951"/>
    <w:rsid w:val="008E0E73"/>
    <w:rsid w:val="008F0498"/>
    <w:rsid w:val="008F24CB"/>
    <w:rsid w:val="008F5FFD"/>
    <w:rsid w:val="009079B2"/>
    <w:rsid w:val="009144B8"/>
    <w:rsid w:val="009145CA"/>
    <w:rsid w:val="00914ECD"/>
    <w:rsid w:val="00916E25"/>
    <w:rsid w:val="0092121A"/>
    <w:rsid w:val="00921555"/>
    <w:rsid w:val="00924F71"/>
    <w:rsid w:val="0092516B"/>
    <w:rsid w:val="00926FD5"/>
    <w:rsid w:val="009359FD"/>
    <w:rsid w:val="00940E59"/>
    <w:rsid w:val="0094548F"/>
    <w:rsid w:val="00945A51"/>
    <w:rsid w:val="0095766B"/>
    <w:rsid w:val="0096590C"/>
    <w:rsid w:val="00967063"/>
    <w:rsid w:val="00967FFB"/>
    <w:rsid w:val="00970F8C"/>
    <w:rsid w:val="00972594"/>
    <w:rsid w:val="0097639D"/>
    <w:rsid w:val="009766BF"/>
    <w:rsid w:val="00976D1A"/>
    <w:rsid w:val="00981B7C"/>
    <w:rsid w:val="009823FF"/>
    <w:rsid w:val="00987201"/>
    <w:rsid w:val="00996FC1"/>
    <w:rsid w:val="0099793F"/>
    <w:rsid w:val="009A201D"/>
    <w:rsid w:val="009A23E4"/>
    <w:rsid w:val="009A4C5E"/>
    <w:rsid w:val="009B3921"/>
    <w:rsid w:val="009B482D"/>
    <w:rsid w:val="009C2506"/>
    <w:rsid w:val="009D1E7C"/>
    <w:rsid w:val="009D228C"/>
    <w:rsid w:val="009F0F93"/>
    <w:rsid w:val="009F2BEB"/>
    <w:rsid w:val="009F2EAC"/>
    <w:rsid w:val="009F3281"/>
    <w:rsid w:val="009F6212"/>
    <w:rsid w:val="009F6EF6"/>
    <w:rsid w:val="009F7FFB"/>
    <w:rsid w:val="00A105D6"/>
    <w:rsid w:val="00A1101C"/>
    <w:rsid w:val="00A25976"/>
    <w:rsid w:val="00A26DB9"/>
    <w:rsid w:val="00A457E4"/>
    <w:rsid w:val="00A47D11"/>
    <w:rsid w:val="00A52B80"/>
    <w:rsid w:val="00A577F3"/>
    <w:rsid w:val="00A57C89"/>
    <w:rsid w:val="00A63EFD"/>
    <w:rsid w:val="00A67ACF"/>
    <w:rsid w:val="00A76302"/>
    <w:rsid w:val="00A82505"/>
    <w:rsid w:val="00A840BE"/>
    <w:rsid w:val="00A864BC"/>
    <w:rsid w:val="00A91DEF"/>
    <w:rsid w:val="00A94469"/>
    <w:rsid w:val="00A94D9B"/>
    <w:rsid w:val="00AB141A"/>
    <w:rsid w:val="00AB47AE"/>
    <w:rsid w:val="00AB562D"/>
    <w:rsid w:val="00AC1E20"/>
    <w:rsid w:val="00AC20C1"/>
    <w:rsid w:val="00AC3137"/>
    <w:rsid w:val="00AC44BC"/>
    <w:rsid w:val="00AC5310"/>
    <w:rsid w:val="00AE0891"/>
    <w:rsid w:val="00AE3A3F"/>
    <w:rsid w:val="00AE4850"/>
    <w:rsid w:val="00AE5983"/>
    <w:rsid w:val="00AF495D"/>
    <w:rsid w:val="00AF7A5E"/>
    <w:rsid w:val="00B00DA4"/>
    <w:rsid w:val="00B01AF4"/>
    <w:rsid w:val="00B03618"/>
    <w:rsid w:val="00B03669"/>
    <w:rsid w:val="00B07397"/>
    <w:rsid w:val="00B07FD2"/>
    <w:rsid w:val="00B14403"/>
    <w:rsid w:val="00B14F50"/>
    <w:rsid w:val="00B1661A"/>
    <w:rsid w:val="00B20177"/>
    <w:rsid w:val="00B218FB"/>
    <w:rsid w:val="00B30755"/>
    <w:rsid w:val="00B31960"/>
    <w:rsid w:val="00B352F0"/>
    <w:rsid w:val="00B36D10"/>
    <w:rsid w:val="00B37A75"/>
    <w:rsid w:val="00B4108A"/>
    <w:rsid w:val="00B5088D"/>
    <w:rsid w:val="00B50A37"/>
    <w:rsid w:val="00B50CB2"/>
    <w:rsid w:val="00B55325"/>
    <w:rsid w:val="00B5661A"/>
    <w:rsid w:val="00B576F8"/>
    <w:rsid w:val="00B656E3"/>
    <w:rsid w:val="00B7403B"/>
    <w:rsid w:val="00B7740F"/>
    <w:rsid w:val="00B805CC"/>
    <w:rsid w:val="00B809A8"/>
    <w:rsid w:val="00B80F86"/>
    <w:rsid w:val="00B84058"/>
    <w:rsid w:val="00B86CE5"/>
    <w:rsid w:val="00BA04EC"/>
    <w:rsid w:val="00BA5453"/>
    <w:rsid w:val="00BA5FC8"/>
    <w:rsid w:val="00BB1AC9"/>
    <w:rsid w:val="00BB261B"/>
    <w:rsid w:val="00BC0F35"/>
    <w:rsid w:val="00BC15AC"/>
    <w:rsid w:val="00BC1D9C"/>
    <w:rsid w:val="00BC2E54"/>
    <w:rsid w:val="00BD0574"/>
    <w:rsid w:val="00BD5911"/>
    <w:rsid w:val="00BD6291"/>
    <w:rsid w:val="00BD7C94"/>
    <w:rsid w:val="00BE0EF9"/>
    <w:rsid w:val="00BE176F"/>
    <w:rsid w:val="00BE61E9"/>
    <w:rsid w:val="00BE7698"/>
    <w:rsid w:val="00BF6338"/>
    <w:rsid w:val="00BF75D0"/>
    <w:rsid w:val="00BF75E3"/>
    <w:rsid w:val="00C064DB"/>
    <w:rsid w:val="00C10AB4"/>
    <w:rsid w:val="00C12D7A"/>
    <w:rsid w:val="00C14B75"/>
    <w:rsid w:val="00C30DB2"/>
    <w:rsid w:val="00C3116A"/>
    <w:rsid w:val="00C35EF7"/>
    <w:rsid w:val="00C36B83"/>
    <w:rsid w:val="00C37070"/>
    <w:rsid w:val="00C43CBD"/>
    <w:rsid w:val="00C51166"/>
    <w:rsid w:val="00C52BB8"/>
    <w:rsid w:val="00C55A98"/>
    <w:rsid w:val="00C617BA"/>
    <w:rsid w:val="00C64288"/>
    <w:rsid w:val="00C67697"/>
    <w:rsid w:val="00C67E4D"/>
    <w:rsid w:val="00C71C98"/>
    <w:rsid w:val="00C75177"/>
    <w:rsid w:val="00C802DA"/>
    <w:rsid w:val="00C9022A"/>
    <w:rsid w:val="00C92A4E"/>
    <w:rsid w:val="00C92DA2"/>
    <w:rsid w:val="00C95461"/>
    <w:rsid w:val="00C95DF3"/>
    <w:rsid w:val="00CA5796"/>
    <w:rsid w:val="00CC119F"/>
    <w:rsid w:val="00CC185E"/>
    <w:rsid w:val="00CC5DB8"/>
    <w:rsid w:val="00CD641B"/>
    <w:rsid w:val="00CD7115"/>
    <w:rsid w:val="00CE02E5"/>
    <w:rsid w:val="00CE43B9"/>
    <w:rsid w:val="00CF2D57"/>
    <w:rsid w:val="00CF6F9A"/>
    <w:rsid w:val="00D0020A"/>
    <w:rsid w:val="00D02736"/>
    <w:rsid w:val="00D05D0F"/>
    <w:rsid w:val="00D129B2"/>
    <w:rsid w:val="00D143DD"/>
    <w:rsid w:val="00D14F8A"/>
    <w:rsid w:val="00D1731F"/>
    <w:rsid w:val="00D246DE"/>
    <w:rsid w:val="00D3114B"/>
    <w:rsid w:val="00D36A00"/>
    <w:rsid w:val="00D41BDD"/>
    <w:rsid w:val="00D65841"/>
    <w:rsid w:val="00D72BA8"/>
    <w:rsid w:val="00D74DB7"/>
    <w:rsid w:val="00D7539D"/>
    <w:rsid w:val="00D756E2"/>
    <w:rsid w:val="00D768DB"/>
    <w:rsid w:val="00D954C1"/>
    <w:rsid w:val="00D95B5D"/>
    <w:rsid w:val="00D97A74"/>
    <w:rsid w:val="00DA01A0"/>
    <w:rsid w:val="00DA0EA1"/>
    <w:rsid w:val="00DA1BB8"/>
    <w:rsid w:val="00DA5E33"/>
    <w:rsid w:val="00DB34CE"/>
    <w:rsid w:val="00DB538B"/>
    <w:rsid w:val="00DC2A73"/>
    <w:rsid w:val="00DC45EE"/>
    <w:rsid w:val="00DC4817"/>
    <w:rsid w:val="00DD0110"/>
    <w:rsid w:val="00DD2E5D"/>
    <w:rsid w:val="00DD661D"/>
    <w:rsid w:val="00DE328F"/>
    <w:rsid w:val="00DE665D"/>
    <w:rsid w:val="00DF6C6C"/>
    <w:rsid w:val="00E0077F"/>
    <w:rsid w:val="00E07AED"/>
    <w:rsid w:val="00E1011E"/>
    <w:rsid w:val="00E1195F"/>
    <w:rsid w:val="00E11E2F"/>
    <w:rsid w:val="00E11E7C"/>
    <w:rsid w:val="00E12DAE"/>
    <w:rsid w:val="00E13931"/>
    <w:rsid w:val="00E14014"/>
    <w:rsid w:val="00E17271"/>
    <w:rsid w:val="00E20AD8"/>
    <w:rsid w:val="00E23D37"/>
    <w:rsid w:val="00E245C1"/>
    <w:rsid w:val="00E36496"/>
    <w:rsid w:val="00E36F8D"/>
    <w:rsid w:val="00E53EFC"/>
    <w:rsid w:val="00E54302"/>
    <w:rsid w:val="00E61802"/>
    <w:rsid w:val="00E6238B"/>
    <w:rsid w:val="00E65A15"/>
    <w:rsid w:val="00E8175E"/>
    <w:rsid w:val="00E81A94"/>
    <w:rsid w:val="00E829BA"/>
    <w:rsid w:val="00E8388D"/>
    <w:rsid w:val="00E919B0"/>
    <w:rsid w:val="00E952B9"/>
    <w:rsid w:val="00E957E2"/>
    <w:rsid w:val="00E962E4"/>
    <w:rsid w:val="00EA01A3"/>
    <w:rsid w:val="00EA3A15"/>
    <w:rsid w:val="00EA4724"/>
    <w:rsid w:val="00EB0332"/>
    <w:rsid w:val="00EB28DE"/>
    <w:rsid w:val="00EB7205"/>
    <w:rsid w:val="00EC0DB3"/>
    <w:rsid w:val="00EC49FA"/>
    <w:rsid w:val="00EC6480"/>
    <w:rsid w:val="00ED36B3"/>
    <w:rsid w:val="00ED70F6"/>
    <w:rsid w:val="00ED7F78"/>
    <w:rsid w:val="00EE5D7C"/>
    <w:rsid w:val="00EF01A5"/>
    <w:rsid w:val="00EF1D20"/>
    <w:rsid w:val="00EF5761"/>
    <w:rsid w:val="00F012DC"/>
    <w:rsid w:val="00F01358"/>
    <w:rsid w:val="00F01B54"/>
    <w:rsid w:val="00F063AB"/>
    <w:rsid w:val="00F11101"/>
    <w:rsid w:val="00F13CDF"/>
    <w:rsid w:val="00F14524"/>
    <w:rsid w:val="00F17771"/>
    <w:rsid w:val="00F2574B"/>
    <w:rsid w:val="00F303C5"/>
    <w:rsid w:val="00F30FA0"/>
    <w:rsid w:val="00F34B6B"/>
    <w:rsid w:val="00F34D20"/>
    <w:rsid w:val="00F67D27"/>
    <w:rsid w:val="00F709B7"/>
    <w:rsid w:val="00F71103"/>
    <w:rsid w:val="00F7292F"/>
    <w:rsid w:val="00F77359"/>
    <w:rsid w:val="00F8290E"/>
    <w:rsid w:val="00F8392B"/>
    <w:rsid w:val="00F845A6"/>
    <w:rsid w:val="00F854C1"/>
    <w:rsid w:val="00F96106"/>
    <w:rsid w:val="00FA2011"/>
    <w:rsid w:val="00FC37AC"/>
    <w:rsid w:val="00FC43CF"/>
    <w:rsid w:val="00FD1568"/>
    <w:rsid w:val="00FD33D7"/>
    <w:rsid w:val="00FD5E22"/>
    <w:rsid w:val="00FD629F"/>
    <w:rsid w:val="00FE4727"/>
    <w:rsid w:val="00FE6918"/>
    <w:rsid w:val="00FF3860"/>
    <w:rsid w:val="00FF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2C00"/>
  <w15:chartTrackingRefBased/>
  <w15:docId w15:val="{E0CEDFB7-A216-4BCD-AE59-80ADE8444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306"/>
  </w:style>
  <w:style w:type="paragraph" w:styleId="Heading1">
    <w:name w:val="heading 1"/>
    <w:basedOn w:val="Normal"/>
    <w:next w:val="Normal"/>
    <w:link w:val="Heading1Char"/>
    <w:uiPriority w:val="9"/>
    <w:qFormat/>
    <w:rsid w:val="0022530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30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530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53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53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530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530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53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53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5306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225306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5306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2253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E13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1F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1F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F1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2530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530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5306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5306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5306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5306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530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25306"/>
    <w:pPr>
      <w:spacing w:line="240" w:lineRule="auto"/>
    </w:pPr>
    <w:rPr>
      <w:b/>
      <w:bCs/>
      <w:smallCap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30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530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25306"/>
    <w:rPr>
      <w:b/>
      <w:bCs/>
    </w:rPr>
  </w:style>
  <w:style w:type="character" w:styleId="Emphasis">
    <w:name w:val="Emphasis"/>
    <w:basedOn w:val="DefaultParagraphFont"/>
    <w:uiPriority w:val="20"/>
    <w:qFormat/>
    <w:rsid w:val="00225306"/>
    <w:rPr>
      <w:i/>
      <w:iCs/>
    </w:rPr>
  </w:style>
  <w:style w:type="paragraph" w:styleId="NoSpacing">
    <w:name w:val="No Spacing"/>
    <w:uiPriority w:val="1"/>
    <w:qFormat/>
    <w:rsid w:val="002253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25306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25306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530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5306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253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2530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2530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25306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2530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5306"/>
    <w:pPr>
      <w:outlineLvl w:val="9"/>
    </w:pPr>
  </w:style>
  <w:style w:type="paragraph" w:styleId="ListBullet">
    <w:name w:val="List Bullet"/>
    <w:basedOn w:val="Normal"/>
    <w:uiPriority w:val="99"/>
    <w:unhideWhenUsed/>
    <w:rsid w:val="008540F3"/>
    <w:pPr>
      <w:numPr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7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9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7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012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86983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97973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75070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81020-44C3-4851-84F4-5328F3BB3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3</Pages>
  <Words>349</Words>
  <Characters>1992</Characters>
  <Application>Microsoft Office Word</Application>
  <DocSecurity>0</DocSecurity>
  <Lines>16</Lines>
  <Paragraphs>4</Paragraphs>
  <ScaleCrop>false</ScaleCrop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958</cp:revision>
  <dcterms:created xsi:type="dcterms:W3CDTF">2022-02-14T09:31:00Z</dcterms:created>
  <dcterms:modified xsi:type="dcterms:W3CDTF">2022-02-14T12:43:00Z</dcterms:modified>
</cp:coreProperties>
</file>